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4" w:name="X374bc2f768aba5d45bcc07acd339e0f66207682"/>
    <w:p>
      <w:pPr>
        <w:pStyle w:val="Heading1"/>
      </w:pPr>
      <w:r>
        <w:t xml:space="preserve">Cover Letter for Oceanographer Position in the Philippines Manila</w:t>
      </w:r>
    </w:p>
    <w:p>
      <w:pPr>
        <w:pStyle w:val="FirstParagraph"/>
      </w:pPr>
      <w:r>
        <w:rPr>
          <w:bCs/>
          <w:b/>
        </w:rPr>
        <w:t xml:space="preserve">Dear [Hiring Manager's Name],</w:t>
      </w:r>
    </w:p>
    <w:p>
      <w:pPr>
        <w:pStyle w:val="BodyText"/>
      </w:pPr>
      <w:r>
        <w:t xml:space="preserve">I am writing to express my enthusiastic interest in the Oceanographer position at [Organization Name] in the Philippines, specifically within the vibrant and ecologically significant city of Manila. As a dedicated marine scientist with over [X years] of experience in oceanographic research, I am eager to contribute my expertise to address the unique challenges and opportunities presented by this dynamic region. The Philippines, with its rich marine biodiversity and critical role in global oceanic systems, represents an ideal setting for me to apply my skills as an Oceanographer while supporting local initiatives that prioritize sustainability and environmental stewardship.</w:t>
      </w:r>
    </w:p>
    <w:p>
      <w:pPr>
        <w:pStyle w:val="BodyText"/>
      </w:pPr>
      <w:r>
        <w:t xml:space="preserve">My academic foundation in Oceanography from [Your University] has equipped me with a deep understanding of marine ecosystems, physical oceanography, and the interconnectedness of human activities with coastal environments. Throughout my career, I have focused on projects that explore climate change impacts on marine habitats, the development of sustainable aquaculture practices, and the integration of traditional ecological knowledge into modern conservation strategies. These experiences have not only honed my technical skills in data analysis, remote sensing, and fieldwork but also reinforced my commitment to collaborative research that benefits both communities and ecosystems.</w:t>
      </w:r>
    </w:p>
    <w:bookmarkStart w:id="20" w:name="X454e12d39d92cadcfd9cd277af90845a739e7a8"/>
    <w:p>
      <w:pPr>
        <w:pStyle w:val="Heading2"/>
      </w:pPr>
      <w:r>
        <w:t xml:space="preserve">Why the Philippines Manila? A Unique Opportunity for an Oceanographer</w:t>
      </w:r>
    </w:p>
    <w:p>
      <w:pPr>
        <w:pStyle w:val="FirstParagraph"/>
      </w:pPr>
      <w:r>
        <w:t xml:space="preserve">The Philippines, as a nation of over 7,641 islands, is one of the most biodiverse marine regions on Earth. Manila, as its capital and a hub of economic activity, faces pressing challenges such as coastal erosion, pollution from urbanization, and the increasing threat of extreme weather events linked to climate change. These issues are not only local but also have global implications, making the work of an Oceanographer in this region both urgent and impactful. I am particularly drawn to the opportunity to collaborate with local stakeholders—government agencies, NGOs, and academic institutions—to design solutions that align with the Philippines' Sustainable Development Goals (SDGs) while respecting its cultural and ecological heritage.</w:t>
      </w:r>
    </w:p>
    <w:p>
      <w:pPr>
        <w:pStyle w:val="BodyText"/>
      </w:pPr>
      <w:r>
        <w:t xml:space="preserve">Manila’s coastal waters are home to diverse marine species, including coral reefs that support fisheries vital to the livelihoods of millions. However, these ecosystems are under threat from overfishing, habitat destruction, and plastic pollution. As an Oceanographer, I am passionate about conducting research that informs policy decisions and empowers communities to protect their natural resources. For example, my work on coral reef resilience in tropical regions has involved deploying innovative monitoring technologies to assess ecosystem health and identify strategies for restoration. I am eager to bring this experience to Manila, where similar challenges require tailored, science-based approaches.</w:t>
      </w:r>
    </w:p>
    <w:bookmarkEnd w:id="20"/>
    <w:bookmarkStart w:id="21" w:name="Xdade977605e23ff567f42137cf3417c7cc167a6"/>
    <w:p>
      <w:pPr>
        <w:pStyle w:val="Heading2"/>
      </w:pPr>
      <w:r>
        <w:t xml:space="preserve">Skills and Expertise Aligned with the Role</w:t>
      </w:r>
    </w:p>
    <w:p>
      <w:pPr>
        <w:pStyle w:val="FirstParagraph"/>
      </w:pPr>
      <w:r>
        <w:t xml:space="preserve">My professional journey has been defined by a blend of technical expertise and a passion for environmental advocacy. I have extensive experience in data collection, using tools such as satellite imagery, underwater drones, and in-situ sensors to study oceanographic phenomena. Additionally, I am proficient in programming languages like Python and R, which enable me to analyze large datasets and model complex marine processes. These skills are critical for addressing the multifaceted issues facing Manila’s coastal zones.</w:t>
      </w:r>
    </w:p>
    <w:p>
      <w:pPr>
        <w:pStyle w:val="BodyText"/>
      </w:pPr>
      <w:r>
        <w:t xml:space="preserve">Furthermore, I have led interdisciplinary projects that combine scientific research with community engagement. For instance, during my tenure at [Previous Organization], I collaborated with local fisherfolk to develop a co-management plan for a marine protected area. This experience underscored the importance of integrating scientific knowledge with indigenous practices to create sustainable solutions. In Manila, I aim to build similar partnerships, ensuring that research outcomes are accessible and actionable for all stakeholders.</w:t>
      </w:r>
    </w:p>
    <w:bookmarkEnd w:id="21"/>
    <w:bookmarkStart w:id="22" w:name="X59795e16eeda824faa142e8b7fec61e2b817672"/>
    <w:p>
      <w:pPr>
        <w:pStyle w:val="Heading2"/>
      </w:pPr>
      <w:r>
        <w:t xml:space="preserve">Contributing to a Legacy of Oceanographic Excellence</w:t>
      </w:r>
    </w:p>
    <w:p>
      <w:pPr>
        <w:pStyle w:val="FirstParagraph"/>
      </w:pPr>
      <w:r>
        <w:t xml:space="preserve">The Philippines has long been a focal point for oceanographic research, with institutions like the University of the Philippines Marine Science Institute (UP MSI) leading groundbreaking studies on marine biodiversity and climate adaptation. I am inspired by the legacy of innovation in this field and would be honored to contribute to such a vibrant community. By leveraging my expertise in physical and biological oceanography, I aim to support initiatives that enhance coastal resilience, promote marine conservation, and advance our understanding of the region’s unique ecosystems.</w:t>
      </w:r>
    </w:p>
    <w:p>
      <w:pPr>
        <w:pStyle w:val="BodyText"/>
      </w:pPr>
      <w:r>
        <w:t xml:space="preserve">Moreover, I am keen to explore opportunities for capacity building within the local scientific community. This could involve mentoring young researchers, organizing workshops on emerging technologies in oceanography, or advocating for increased funding for marine science programs. In Manila, where the demand for skilled oceanographers is growing, I believe my contributions can help bridge the gap between research and practical applications.</w:t>
      </w:r>
    </w:p>
    <w:bookmarkEnd w:id="22"/>
    <w:bookmarkStart w:id="23" w:name="conclusion"/>
    <w:p>
      <w:pPr>
        <w:pStyle w:val="Heading2"/>
      </w:pPr>
      <w:r>
        <w:t xml:space="preserve">Conclusion</w:t>
      </w:r>
    </w:p>
    <w:p>
      <w:pPr>
        <w:pStyle w:val="FirstParagraph"/>
      </w:pPr>
      <w:r>
        <w:t xml:space="preserve">In conclusion, I am deeply motivated to join [Organization Name] as an Oceanographer in the Philippines Manila. My academic background, professional experience, and unwavering dedication to marine conservation align seamlessly with the goals of this role. I am confident that my skills and passion will enable me to make meaningful contributions to your organization’s mission while supporting the environmental and economic well-being of the region.</w:t>
      </w:r>
    </w:p>
    <w:p>
      <w:pPr>
        <w:pStyle w:val="BodyText"/>
      </w:pPr>
      <w:r>
        <w:t xml:space="preserve">Thank you for considering my application. I would welcome the opportunity to discuss how my qualifications align with your needs and how I can contribute to the future of oceanography in Manila.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Philippines Manila</dc:title>
  <dc:creator/>
  <dc:language>en</dc:language>
  <cp:keywords/>
  <dcterms:created xsi:type="dcterms:W3CDTF">2025-12-13T09:18:24Z</dcterms:created>
  <dcterms:modified xsi:type="dcterms:W3CDTF">2025-12-13T09:18:24Z</dcterms:modified>
</cp:coreProperties>
</file>

<file path=docProps/custom.xml><?xml version="1.0" encoding="utf-8"?>
<Properties xmlns="http://schemas.openxmlformats.org/officeDocument/2006/custom-properties" xmlns:vt="http://schemas.openxmlformats.org/officeDocument/2006/docPropsVTypes"/>
</file>